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EB17B" w14:textId="77777777" w:rsidR="00461F99" w:rsidRDefault="00461F99" w:rsidP="008036EF">
      <w:pPr>
        <w:rPr>
          <w:rFonts w:ascii="Arial" w:hAnsi="Arial" w:cs="Arial"/>
          <w:b/>
          <w:sz w:val="24"/>
          <w:szCs w:val="24"/>
        </w:rPr>
      </w:pPr>
    </w:p>
    <w:p w14:paraId="5A6F9BA6" w14:textId="1E618190" w:rsidR="00654645" w:rsidRPr="009F213F" w:rsidRDefault="00BC5E62" w:rsidP="009F213F">
      <w:pPr>
        <w:jc w:val="center"/>
        <w:rPr>
          <w:rFonts w:ascii="Arial" w:hAnsi="Arial" w:cs="Arial"/>
          <w:b/>
          <w:sz w:val="24"/>
          <w:szCs w:val="24"/>
        </w:rPr>
      </w:pPr>
      <w:r>
        <w:rPr>
          <w:rFonts w:ascii="Arial" w:hAnsi="Arial" w:cs="Arial"/>
          <w:b/>
          <w:bCs/>
          <w:sz w:val="24"/>
          <w:szCs w:val="24"/>
          <w:lang w:val="da"/>
        </w:rPr>
        <w:t xml:space="preserve">FLIR introducerer avanceret dokningsteknologi og første bådproducent partner </w:t>
      </w:r>
      <w:r>
        <w:rPr>
          <w:rFonts w:ascii="Arial" w:hAnsi="Arial" w:cs="Arial"/>
          <w:sz w:val="24"/>
          <w:szCs w:val="24"/>
          <w:lang w:val="da"/>
        </w:rPr>
        <w:br/>
      </w:r>
      <w:r>
        <w:rPr>
          <w:rFonts w:ascii="Arial" w:hAnsi="Arial" w:cs="Arial"/>
          <w:i/>
          <w:iCs/>
          <w:lang w:val="da"/>
        </w:rPr>
        <w:t xml:space="preserve">Prestige Yachts bliver den første bådproducent, der viser Raymarines DockSense-system, som automatiserer og forenkler dokning af både  </w:t>
      </w:r>
    </w:p>
    <w:p w14:paraId="784911D2" w14:textId="34C471CF" w:rsidR="00D2571F" w:rsidRPr="005320C1" w:rsidRDefault="00861ED3" w:rsidP="00861ED3">
      <w:pPr>
        <w:rPr>
          <w:rFonts w:ascii="Arial" w:hAnsi="Arial" w:cs="Arial"/>
        </w:rPr>
      </w:pPr>
      <w:r>
        <w:rPr>
          <w:rFonts w:ascii="Arial" w:hAnsi="Arial" w:cs="Arial"/>
          <w:b/>
          <w:bCs/>
          <w:lang w:val="da"/>
        </w:rPr>
        <w:t>WILSONVILLE, Or</w:t>
      </w:r>
      <w:r w:rsidR="00E47970">
        <w:rPr>
          <w:rFonts w:ascii="Arial" w:hAnsi="Arial" w:cs="Arial"/>
          <w:b/>
          <w:bCs/>
          <w:lang w:val="da"/>
        </w:rPr>
        <w:t xml:space="preserve"> </w:t>
      </w:r>
      <w:r>
        <w:rPr>
          <w:rFonts w:ascii="Arial" w:hAnsi="Arial" w:cs="Arial"/>
          <w:b/>
          <w:bCs/>
          <w:lang w:val="da"/>
        </w:rPr>
        <w:t xml:space="preserve">– </w:t>
      </w:r>
      <w:r>
        <w:rPr>
          <w:rFonts w:ascii="Arial" w:hAnsi="Arial" w:cs="Arial"/>
          <w:lang w:val="da"/>
        </w:rPr>
        <w:t>FLIR Systems, Inc. (NASDAQ: FLIR) præsenterer i dag Raymarines dokningssystem DockSense</w:t>
      </w:r>
      <w:r>
        <w:rPr>
          <w:rFonts w:ascii="Arial" w:hAnsi="Arial" w:cs="Arial"/>
          <w:vertAlign w:val="superscript"/>
          <w:lang w:val="da"/>
        </w:rPr>
        <w:t>™</w:t>
      </w:r>
      <w:r>
        <w:rPr>
          <w:rFonts w:ascii="Arial" w:hAnsi="Arial" w:cs="Arial"/>
          <w:lang w:val="da"/>
        </w:rPr>
        <w:t xml:space="preserve">, bådbranchens første intelligente dokningsløsning </w:t>
      </w:r>
      <w:r>
        <w:rPr>
          <w:rFonts w:ascii="Arial" w:hAnsi="Arial" w:cs="Arial"/>
          <w:noProof/>
          <w:lang w:val="da"/>
        </w:rPr>
        <w:t>med</w:t>
      </w:r>
      <w:r>
        <w:rPr>
          <w:rFonts w:ascii="Arial" w:hAnsi="Arial" w:cs="Arial"/>
          <w:lang w:val="da"/>
        </w:rPr>
        <w:t xml:space="preserve"> objektgenkendelse og bevægelsessensor til lystsejlads. DockSense-systemet anvender FLIR kamerateknologi og videoanalyse for at integrere data, der er indsamlet fra billeder rundt om bådens fremdrivnings- og styresystem for at hjælpe bådejere med at manøvrere deres både ved dokning i lystbådehavne med trange pladsforhold. FLIR meddeler endvidere, at Prestige Yachts, et mærke tilhørende Groupe Beneteau, er</w:t>
      </w:r>
      <w:r>
        <w:rPr>
          <w:rFonts w:ascii="Arial" w:hAnsi="Arial" w:cs="Arial"/>
          <w:color w:val="FF0000"/>
          <w:lang w:val="da"/>
        </w:rPr>
        <w:t xml:space="preserve"> </w:t>
      </w:r>
      <w:r>
        <w:rPr>
          <w:rFonts w:ascii="Arial" w:hAnsi="Arial" w:cs="Arial"/>
          <w:lang w:val="da"/>
        </w:rPr>
        <w:t xml:space="preserve">den første yachtproducent, der viser den nye teknologi. </w:t>
      </w:r>
    </w:p>
    <w:p w14:paraId="7D6525DC" w14:textId="1AB456D7" w:rsidR="00717B46" w:rsidRDefault="00A14E9F" w:rsidP="00A14E9F">
      <w:pPr>
        <w:rPr>
          <w:rFonts w:ascii="Arial" w:hAnsi="Arial" w:cs="Arial"/>
        </w:rPr>
      </w:pPr>
      <w:r>
        <w:rPr>
          <w:rFonts w:ascii="Arial" w:hAnsi="Arial" w:cs="Arial"/>
          <w:lang w:val="da"/>
        </w:rPr>
        <w:t xml:space="preserve">Dokning af en båd kan være en stressende oplevelse, selv for de mest erfarne skippere. Vind og tidevand gør dokning ofte vanskelig </w:t>
      </w:r>
      <w:r>
        <w:rPr>
          <w:rFonts w:ascii="Arial" w:hAnsi="Arial" w:cs="Arial"/>
          <w:noProof/>
          <w:lang w:val="da"/>
        </w:rPr>
        <w:t>og</w:t>
      </w:r>
      <w:r>
        <w:rPr>
          <w:rFonts w:ascii="Arial" w:hAnsi="Arial" w:cs="Arial"/>
          <w:lang w:val="da"/>
        </w:rPr>
        <w:t xml:space="preserve"> et uheld ved dokning medfører dyre reparationer og sikkerhedsrisici. DockSense-systemet er designet til at øge </w:t>
      </w:r>
      <w:r>
        <w:rPr>
          <w:rFonts w:ascii="Arial" w:hAnsi="Arial" w:cs="Arial"/>
          <w:noProof/>
          <w:lang w:val="da"/>
        </w:rPr>
        <w:t>bådførerens</w:t>
      </w:r>
      <w:r>
        <w:rPr>
          <w:rFonts w:ascii="Arial" w:hAnsi="Arial" w:cs="Arial"/>
          <w:lang w:val="da"/>
        </w:rPr>
        <w:t xml:space="preserve"> færdigheder i bådmanøvrering ved hjælp af systemets Virtual Bumper™ zoneteknologi rundt om fartøjet. Hvis en genstand som f.eks. en pælekonstruktion eller et andet </w:t>
      </w:r>
      <w:r>
        <w:rPr>
          <w:rFonts w:ascii="Arial" w:hAnsi="Arial" w:cs="Arial"/>
          <w:noProof/>
          <w:lang w:val="da"/>
        </w:rPr>
        <w:t>fartøj</w:t>
      </w:r>
      <w:r>
        <w:rPr>
          <w:rFonts w:ascii="Arial" w:hAnsi="Arial" w:cs="Arial"/>
          <w:lang w:val="da"/>
        </w:rPr>
        <w:t xml:space="preserve"> støder på Virtual Bumper, genererer DockSense automatisk den korrigerende styring og regulerer farten for at undgå </w:t>
      </w:r>
      <w:r>
        <w:rPr>
          <w:rFonts w:ascii="Arial" w:hAnsi="Arial" w:cs="Arial"/>
          <w:noProof/>
          <w:lang w:val="da"/>
        </w:rPr>
        <w:t>genstanden</w:t>
      </w:r>
      <w:r>
        <w:rPr>
          <w:rFonts w:ascii="Arial" w:hAnsi="Arial" w:cs="Arial"/>
          <w:lang w:val="da"/>
        </w:rPr>
        <w:t xml:space="preserve"> og hjælpe bådføreren med at manøvre </w:t>
      </w:r>
      <w:r>
        <w:rPr>
          <w:rFonts w:ascii="Arial" w:hAnsi="Arial" w:cs="Arial"/>
          <w:noProof/>
          <w:lang w:val="da"/>
        </w:rPr>
        <w:t>fartøjet</w:t>
      </w:r>
      <w:r>
        <w:rPr>
          <w:rFonts w:ascii="Arial" w:hAnsi="Arial" w:cs="Arial"/>
          <w:lang w:val="da"/>
        </w:rPr>
        <w:t xml:space="preserve"> til dokken. </w:t>
      </w:r>
    </w:p>
    <w:p w14:paraId="1EB6136A" w14:textId="664D6652" w:rsidR="00D2571F" w:rsidRDefault="005E03DB" w:rsidP="00A14E9F">
      <w:pPr>
        <w:rPr>
          <w:rFonts w:ascii="Arial" w:hAnsi="Arial" w:cs="Arial"/>
        </w:rPr>
      </w:pPr>
      <w:r>
        <w:rPr>
          <w:rFonts w:ascii="Arial" w:hAnsi="Arial" w:cs="Arial"/>
          <w:lang w:val="da"/>
        </w:rPr>
        <w:t xml:space="preserve">DockSense anvender GPS (global positioning system) og positionssensorteknologien AHRS (attitude heading reference system) for at kompensere for påvirkninger som vind og strømninger, og derved sikres, at fartøjet sejler i </w:t>
      </w:r>
      <w:r>
        <w:rPr>
          <w:rFonts w:ascii="Arial" w:hAnsi="Arial" w:cs="Arial"/>
          <w:noProof/>
          <w:lang w:val="da"/>
        </w:rPr>
        <w:t>dokken</w:t>
      </w:r>
      <w:r>
        <w:rPr>
          <w:rFonts w:ascii="Arial" w:hAnsi="Arial" w:cs="Arial"/>
          <w:lang w:val="da"/>
        </w:rPr>
        <w:t xml:space="preserve"> uden problemer eller sammenstød med dyre reparationer til følge. Raymarines DockSense-system </w:t>
      </w:r>
      <w:r>
        <w:rPr>
          <w:rFonts w:ascii="Arial" w:hAnsi="Arial" w:cs="Arial"/>
          <w:noProof/>
          <w:lang w:val="da"/>
        </w:rPr>
        <w:t>omfatter</w:t>
      </w:r>
      <w:r>
        <w:rPr>
          <w:rFonts w:ascii="Arial" w:hAnsi="Arial" w:cs="Arial"/>
          <w:lang w:val="da"/>
        </w:rPr>
        <w:t xml:space="preserve"> flere FLIR-kameraer, et centralt behandlingsmodul samt DockSense-appen, der kører på </w:t>
      </w:r>
      <w:r>
        <w:rPr>
          <w:rFonts w:ascii="Arial" w:hAnsi="Arial" w:cs="Arial"/>
          <w:noProof/>
          <w:lang w:val="da"/>
        </w:rPr>
        <w:t>Raymarines</w:t>
      </w:r>
      <w:r>
        <w:rPr>
          <w:rFonts w:ascii="Arial" w:hAnsi="Arial" w:cs="Arial"/>
          <w:lang w:val="da"/>
        </w:rPr>
        <w:t xml:space="preserve"> Axiom navigationsskærm.  Systemet kan indbygges i moderne fremdriftssystemer med joystick med automatisk styring og fartregulering for at </w:t>
      </w:r>
      <w:r>
        <w:rPr>
          <w:rFonts w:ascii="Arial" w:hAnsi="Arial" w:cs="Arial"/>
          <w:noProof/>
          <w:lang w:val="da"/>
        </w:rPr>
        <w:t>hjælpe bådførere at komme</w:t>
      </w:r>
      <w:r>
        <w:rPr>
          <w:rFonts w:ascii="Arial" w:hAnsi="Arial" w:cs="Arial"/>
          <w:lang w:val="da"/>
        </w:rPr>
        <w:t xml:space="preserve"> </w:t>
      </w:r>
      <w:r>
        <w:rPr>
          <w:rFonts w:ascii="Arial" w:hAnsi="Arial" w:cs="Arial"/>
          <w:noProof/>
          <w:lang w:val="da"/>
        </w:rPr>
        <w:t>sikkert</w:t>
      </w:r>
      <w:r>
        <w:rPr>
          <w:rFonts w:ascii="Arial" w:hAnsi="Arial" w:cs="Arial"/>
          <w:lang w:val="da"/>
        </w:rPr>
        <w:t xml:space="preserve"> i havn.   </w:t>
      </w:r>
    </w:p>
    <w:p w14:paraId="58BECA7D" w14:textId="117CA282" w:rsidR="00B4162D" w:rsidRDefault="005860F6" w:rsidP="00861ED3">
      <w:pPr>
        <w:rPr>
          <w:rFonts w:ascii="Arial" w:hAnsi="Arial" w:cs="Arial"/>
        </w:rPr>
      </w:pPr>
      <w:r>
        <w:rPr>
          <w:rFonts w:ascii="Arial" w:hAnsi="Arial" w:cs="Arial"/>
          <w:lang w:val="da"/>
        </w:rPr>
        <w:t>“Raymarines dokningssystem med DockSense repræsenterer vores fokus på løsninger ved at kombinere navigationsudstyr, maskinindlæring og sensorteknologier fra FLIR</w:t>
      </w:r>
      <w:r>
        <w:rPr>
          <w:rFonts w:ascii="Arial" w:hAnsi="Arial" w:cs="Arial"/>
          <w:noProof/>
          <w:lang w:val="da"/>
        </w:rPr>
        <w:t>,</w:t>
      </w:r>
      <w:r>
        <w:rPr>
          <w:rFonts w:ascii="Arial" w:hAnsi="Arial" w:cs="Arial"/>
          <w:lang w:val="da"/>
        </w:rPr>
        <w:t xml:space="preserve">” sagde Jim Cannon, direktør </w:t>
      </w:r>
      <w:r>
        <w:rPr>
          <w:rFonts w:ascii="Arial" w:hAnsi="Arial" w:cs="Arial"/>
          <w:noProof/>
          <w:lang w:val="da"/>
        </w:rPr>
        <w:t>og</w:t>
      </w:r>
      <w:r>
        <w:rPr>
          <w:rFonts w:ascii="Arial" w:hAnsi="Arial" w:cs="Arial"/>
          <w:lang w:val="da"/>
        </w:rPr>
        <w:t xml:space="preserve"> CEO for FLIR. “Det vigtigste er, at vi samler disse højteknologiske innovationer i en enkel løsning, der har til formål at hjælpe bådførere at gøre dokning af båden sikker og stressfri og gøre bådoplevelsen sikrere og mere fornøjelig for alle personer om bord på båden.” </w:t>
      </w:r>
    </w:p>
    <w:p w14:paraId="2B54CA7D" w14:textId="736784DB" w:rsidR="004D4114" w:rsidRDefault="004D4114" w:rsidP="004D4114">
      <w:pPr>
        <w:rPr>
          <w:rFonts w:ascii="Arial" w:hAnsi="Arial" w:cs="Arial"/>
          <w:noProof/>
        </w:rPr>
      </w:pPr>
      <w:r>
        <w:rPr>
          <w:rFonts w:ascii="Arial" w:hAnsi="Arial" w:cs="Arial"/>
          <w:noProof/>
          <w:lang w:val="da"/>
        </w:rPr>
        <w:t>“Vores mål er at blive</w:t>
      </w:r>
      <w:r>
        <w:rPr>
          <w:rFonts w:ascii="Arial" w:hAnsi="Arial" w:cs="Arial"/>
          <w:lang w:val="da"/>
        </w:rPr>
        <w:t xml:space="preserve"> den globale benchmark for alle </w:t>
      </w:r>
      <w:r>
        <w:rPr>
          <w:rFonts w:ascii="Arial" w:hAnsi="Arial" w:cs="Arial"/>
          <w:noProof/>
          <w:lang w:val="da"/>
        </w:rPr>
        <w:t>bådoplevelser,</w:t>
      </w:r>
      <w:r>
        <w:rPr>
          <w:rFonts w:ascii="Arial" w:hAnsi="Arial" w:cs="Arial"/>
          <w:lang w:val="da"/>
        </w:rPr>
        <w:t xml:space="preserve">” sagde Hervé Gastinel, CEO for Groupe Beneteau. “Raymarines DockSense-løsning vil give fremtidige ejere af Prestige-yachter tillid til at dokke sikkert i havnen og er på linje med vores vision om at forenkle </w:t>
      </w:r>
      <w:r>
        <w:rPr>
          <w:rFonts w:ascii="Arial" w:hAnsi="Arial" w:cs="Arial"/>
          <w:noProof/>
          <w:lang w:val="da"/>
        </w:rPr>
        <w:t>bådoplevelsen</w:t>
      </w:r>
      <w:r>
        <w:rPr>
          <w:rFonts w:ascii="Arial" w:hAnsi="Arial" w:cs="Arial"/>
          <w:lang w:val="da"/>
        </w:rPr>
        <w:t xml:space="preserve"> og gøre lystsejlads tilgængelig for en </w:t>
      </w:r>
      <w:r>
        <w:rPr>
          <w:rFonts w:ascii="Arial" w:hAnsi="Arial" w:cs="Arial"/>
          <w:noProof/>
          <w:lang w:val="da"/>
        </w:rPr>
        <w:t>langt større</w:t>
      </w:r>
      <w:r>
        <w:rPr>
          <w:rFonts w:ascii="Arial" w:hAnsi="Arial" w:cs="Arial"/>
          <w:lang w:val="da"/>
        </w:rPr>
        <w:t xml:space="preserve"> målgruppe”, bekræfter Erik Stromberg, produktmarketingchef hos Prestige.</w:t>
      </w:r>
    </w:p>
    <w:p w14:paraId="7F478A4C" w14:textId="1878A81B" w:rsidR="003C6C0B" w:rsidRDefault="00861ED3" w:rsidP="003C6C0B">
      <w:pPr>
        <w:rPr>
          <w:rFonts w:ascii="Arial" w:hAnsi="Arial" w:cs="Arial"/>
        </w:rPr>
      </w:pPr>
      <w:r>
        <w:rPr>
          <w:rFonts w:ascii="Arial" w:hAnsi="Arial" w:cs="Arial"/>
          <w:lang w:val="da"/>
        </w:rPr>
        <w:t>FLIR viser Raymarines DockSense teknologi på bådudstillingen Boot 2019 i Düsseldorf, Tyskland, fra 19. til 27. januar på Raymarine standen (</w:t>
      </w:r>
      <w:hyperlink r:id="rId7" w:tgtFrame="_blank" w:history="1">
        <w:r>
          <w:rPr>
            <w:rFonts w:ascii="Arial" w:hAnsi="Arial" w:cs="Arial"/>
            <w:lang w:val="da"/>
          </w:rPr>
          <w:t>hal 11, stand A42</w:t>
        </w:r>
      </w:hyperlink>
      <w:r>
        <w:rPr>
          <w:rFonts w:ascii="Arial" w:hAnsi="Arial" w:cs="Arial"/>
          <w:lang w:val="da"/>
        </w:rPr>
        <w:t xml:space="preserve">) og Prestige standen </w:t>
      </w:r>
      <w:r>
        <w:rPr>
          <w:rFonts w:ascii="Arial" w:hAnsi="Arial" w:cs="Arial"/>
          <w:lang w:val="da"/>
        </w:rPr>
        <w:lastRenderedPageBreak/>
        <w:t>(hal</w:t>
      </w:r>
      <w:bookmarkStart w:id="0" w:name="_GoBack"/>
      <w:bookmarkEnd w:id="0"/>
      <w:r>
        <w:rPr>
          <w:rFonts w:ascii="Arial" w:hAnsi="Arial" w:cs="Arial"/>
          <w:lang w:val="da"/>
        </w:rPr>
        <w:t xml:space="preserve"> 6, stand D57). DockSense vises også på en Prestige 460 motoryacht på Miami Boat Show i Februar 2019.</w:t>
      </w:r>
    </w:p>
    <w:p w14:paraId="5BD53318" w14:textId="6C44FFD5" w:rsidR="00F911AB" w:rsidRDefault="00861ED3" w:rsidP="00861ED3">
      <w:pPr>
        <w:rPr>
          <w:rFonts w:ascii="Arial" w:hAnsi="Arial" w:cs="Arial"/>
        </w:rPr>
      </w:pPr>
      <w:r>
        <w:rPr>
          <w:rFonts w:ascii="Arial" w:hAnsi="Arial" w:cs="Arial"/>
          <w:lang w:val="da"/>
        </w:rPr>
        <w:t xml:space="preserve">Nærmere oplysninger om DockSense findes på </w:t>
      </w:r>
      <w:hyperlink r:id="rId8" w:history="1">
        <w:r>
          <w:rPr>
            <w:rStyle w:val="Hyperlink"/>
            <w:rFonts w:ascii="Arial" w:hAnsi="Arial" w:cs="Arial"/>
            <w:lang w:val="da"/>
          </w:rPr>
          <w:t>http://www.raymarine.com/docksense</w:t>
        </w:r>
      </w:hyperlink>
      <w:r>
        <w:rPr>
          <w:rFonts w:ascii="Arial" w:hAnsi="Arial" w:cs="Arial"/>
          <w:lang w:val="da"/>
        </w:rPr>
        <w:t>.</w:t>
      </w:r>
    </w:p>
    <w:p w14:paraId="525A2D63" w14:textId="55D8C518" w:rsidR="00B0340D" w:rsidRDefault="00B0340D" w:rsidP="00861ED3">
      <w:pPr>
        <w:rPr>
          <w:rFonts w:ascii="Arial" w:hAnsi="Arial" w:cs="Arial"/>
        </w:rPr>
      </w:pPr>
    </w:p>
    <w:p w14:paraId="0E380519" w14:textId="77777777" w:rsidR="005320C1" w:rsidRPr="00242673" w:rsidRDefault="005320C1" w:rsidP="005320C1">
      <w:pPr>
        <w:spacing w:after="0"/>
        <w:rPr>
          <w:rFonts w:ascii="Arial" w:hAnsi="Arial" w:cs="Arial"/>
          <w:b/>
          <w:sz w:val="16"/>
          <w:szCs w:val="16"/>
        </w:rPr>
      </w:pPr>
      <w:r>
        <w:rPr>
          <w:rFonts w:ascii="Arial" w:hAnsi="Arial" w:cs="Arial"/>
          <w:b/>
          <w:bCs/>
          <w:sz w:val="16"/>
          <w:szCs w:val="16"/>
          <w:lang w:val="da"/>
        </w:rPr>
        <w:t>Om FLIR Systems</w:t>
      </w:r>
    </w:p>
    <w:p w14:paraId="16285924" w14:textId="77777777" w:rsidR="005320C1" w:rsidRDefault="005320C1" w:rsidP="005320C1">
      <w:pPr>
        <w:spacing w:after="0"/>
        <w:rPr>
          <w:rFonts w:ascii="Arial" w:hAnsi="Arial" w:cs="Arial"/>
          <w:i/>
          <w:sz w:val="16"/>
          <w:szCs w:val="16"/>
        </w:rPr>
      </w:pPr>
      <w:r>
        <w:rPr>
          <w:rFonts w:ascii="Arial" w:hAnsi="Arial" w:cs="Arial"/>
          <w:i/>
          <w:iCs/>
          <w:sz w:val="16"/>
          <w:szCs w:val="16"/>
          <w:lang w:val="da"/>
        </w:rPr>
        <w:t xml:space="preserve">FLIR Systems blev grundlagt i 1978 og har hovedkvarter i Wilsonville, Oregon i USA. Det er en af verdens førende producenter af sensorsystemer, der forbedrer perceptionen og øger den maritime situationsbevidsthed, hvilket hjælper med at redde liv, forbedre produktivitet og beskytte miljøet. FLIRs vision er, gennem sine næsten 3.500 ansatte, at være "The World's Sixth Sense" ved at udnytte termografi og tilstødende teknologier til at levere innovative, intelligente løsninger til sikkerhed og overvågning, miljø- og tilstandsovervågning, udendørs rekreative aktiviteter, maskinsyn, navigation og avanceret trusselsdetektering. Hvis du ønsker yderligere oplysninger, kan du gå til </w:t>
      </w:r>
      <w:hyperlink r:id="rId9" w:history="1">
        <w:r>
          <w:rPr>
            <w:rStyle w:val="Hyperlink"/>
            <w:rFonts w:ascii="Arial" w:hAnsi="Arial" w:cs="Arial"/>
            <w:i/>
            <w:iCs/>
            <w:sz w:val="16"/>
            <w:szCs w:val="16"/>
            <w:lang w:val="da"/>
          </w:rPr>
          <w:t>http://www.flir.com</w:t>
        </w:r>
      </w:hyperlink>
      <w:r>
        <w:rPr>
          <w:rFonts w:ascii="Arial" w:hAnsi="Arial" w:cs="Arial"/>
          <w:i/>
          <w:iCs/>
          <w:sz w:val="16"/>
          <w:szCs w:val="16"/>
          <w:lang w:val="da"/>
        </w:rPr>
        <w:t xml:space="preserve"> og følge </w:t>
      </w:r>
      <w:hyperlink r:id="rId10" w:history="1">
        <w:r>
          <w:rPr>
            <w:rStyle w:val="Hyperlink"/>
            <w:rFonts w:ascii="Arial" w:hAnsi="Arial" w:cs="Arial"/>
            <w:i/>
            <w:iCs/>
            <w:sz w:val="16"/>
            <w:szCs w:val="16"/>
            <w:lang w:val="da"/>
          </w:rPr>
          <w:t>@flir</w:t>
        </w:r>
      </w:hyperlink>
      <w:r>
        <w:rPr>
          <w:rFonts w:ascii="Arial" w:hAnsi="Arial" w:cs="Arial"/>
          <w:i/>
          <w:iCs/>
          <w:sz w:val="16"/>
          <w:szCs w:val="16"/>
          <w:lang w:val="da"/>
        </w:rPr>
        <w:t>.</w:t>
      </w:r>
    </w:p>
    <w:p w14:paraId="24F07161" w14:textId="77777777" w:rsidR="005320C1" w:rsidRDefault="005320C1" w:rsidP="005320C1">
      <w:pPr>
        <w:spacing w:after="0"/>
        <w:rPr>
          <w:rFonts w:ascii="Arial" w:hAnsi="Arial" w:cs="Arial"/>
          <w:i/>
          <w:sz w:val="20"/>
          <w:szCs w:val="20"/>
        </w:rPr>
      </w:pPr>
    </w:p>
    <w:p w14:paraId="373A4BAA" w14:textId="77777777" w:rsidR="005320C1" w:rsidRDefault="005320C1" w:rsidP="005320C1">
      <w:pPr>
        <w:spacing w:after="0"/>
        <w:rPr>
          <w:rFonts w:ascii="Arial" w:hAnsi="Arial" w:cs="Arial"/>
          <w:i/>
          <w:sz w:val="20"/>
          <w:szCs w:val="20"/>
        </w:rPr>
      </w:pPr>
    </w:p>
    <w:p w14:paraId="53D12711" w14:textId="61CA0160" w:rsidR="008C6C9C" w:rsidRPr="008C6C9C" w:rsidRDefault="008C6C9C" w:rsidP="008C6C9C">
      <w:pPr>
        <w:spacing w:after="0"/>
        <w:rPr>
          <w:rFonts w:ascii="Arial" w:hAnsi="Arial" w:cs="Arial"/>
          <w:b/>
          <w:sz w:val="16"/>
          <w:szCs w:val="16"/>
        </w:rPr>
      </w:pPr>
      <w:r>
        <w:rPr>
          <w:rFonts w:ascii="Arial" w:hAnsi="Arial" w:cs="Arial"/>
          <w:b/>
          <w:bCs/>
          <w:sz w:val="16"/>
          <w:szCs w:val="16"/>
          <w:lang w:val="da"/>
        </w:rPr>
        <w:t xml:space="preserve">Om Raymarine </w:t>
      </w:r>
    </w:p>
    <w:p w14:paraId="52757FCA" w14:textId="43BB00CD" w:rsidR="005320C1" w:rsidRPr="00192C3D" w:rsidRDefault="008C6C9C" w:rsidP="008C6C9C">
      <w:pPr>
        <w:spacing w:after="0"/>
        <w:rPr>
          <w:rFonts w:ascii="Arial" w:hAnsi="Arial" w:cs="Arial"/>
          <w:i/>
          <w:sz w:val="16"/>
          <w:szCs w:val="16"/>
        </w:rPr>
      </w:pPr>
      <w:r>
        <w:rPr>
          <w:rFonts w:ascii="Arial" w:hAnsi="Arial" w:cs="Arial"/>
          <w:i/>
          <w:iCs/>
          <w:sz w:val="16"/>
          <w:szCs w:val="16"/>
          <w:lang w:val="da"/>
        </w:rPr>
        <w:t xml:space="preserve">PRESTIGE, et større internationalt mærke, har placeret sig i det mest krævende marked for luksuriøse motoryachter. PRESTIGE® yachter, der bygges i Vendée - Frankrig og udvikles af lystsejlere til dem, der elsker havet, er juvelen inden for fransk yachtbyggeri. I et samarbejde med Garroni Studio designer PRESTIGE de flotteste yachter mellem 40 og 75 fod. Både FLYBRIDGE- og SPORT-serien tilbyder moderne motoryachter, der udmærker sig ved højteknologisk og smart design.   Mærket bygger på et stadigt voksende verdensomspændende professionelt forhandlernetværk. Yderligere oplysninger findes på </w:t>
      </w:r>
      <w:hyperlink r:id="rId11" w:history="1">
        <w:r>
          <w:rPr>
            <w:rStyle w:val="Hyperlink"/>
            <w:rFonts w:ascii="Arial" w:hAnsi="Arial" w:cs="Arial"/>
            <w:i/>
            <w:iCs/>
            <w:sz w:val="16"/>
            <w:szCs w:val="16"/>
            <w:lang w:val="da"/>
          </w:rPr>
          <w:t>http://www.prestige-yachts.com</w:t>
        </w:r>
      </w:hyperlink>
      <w:r>
        <w:rPr>
          <w:rFonts w:ascii="Arial" w:hAnsi="Arial" w:cs="Arial"/>
          <w:i/>
          <w:iCs/>
          <w:sz w:val="16"/>
          <w:szCs w:val="16"/>
          <w:lang w:val="da"/>
        </w:rPr>
        <w:t xml:space="preserve"> </w:t>
      </w:r>
    </w:p>
    <w:p w14:paraId="1F7CC973" w14:textId="77777777" w:rsidR="005320C1" w:rsidRPr="00A7696C" w:rsidRDefault="005320C1" w:rsidP="005320C1">
      <w:pPr>
        <w:spacing w:after="0"/>
        <w:rPr>
          <w:rFonts w:ascii="Arial" w:hAnsi="Arial" w:cs="Arial"/>
          <w:b/>
          <w:sz w:val="16"/>
          <w:szCs w:val="16"/>
        </w:rPr>
      </w:pPr>
    </w:p>
    <w:p w14:paraId="1148FDB3" w14:textId="4D93A158" w:rsidR="005320C1" w:rsidRPr="00A7696C" w:rsidRDefault="00192C3D" w:rsidP="005320C1">
      <w:pPr>
        <w:spacing w:after="0"/>
        <w:rPr>
          <w:rFonts w:ascii="Arial" w:hAnsi="Arial" w:cs="Arial"/>
          <w:b/>
          <w:sz w:val="16"/>
          <w:szCs w:val="16"/>
        </w:rPr>
      </w:pPr>
      <w:r>
        <w:rPr>
          <w:rFonts w:ascii="Arial" w:hAnsi="Arial" w:cs="Arial"/>
          <w:b/>
          <w:bCs/>
          <w:sz w:val="16"/>
          <w:szCs w:val="16"/>
          <w:lang w:val="da"/>
        </w:rPr>
        <w:t>FLIR pressekontakt</w:t>
      </w:r>
    </w:p>
    <w:p w14:paraId="3A303540" w14:textId="77777777" w:rsidR="00E47970" w:rsidRPr="007E156B" w:rsidRDefault="00E47970" w:rsidP="00E47970">
      <w:pPr>
        <w:spacing w:after="0" w:line="240" w:lineRule="auto"/>
        <w:rPr>
          <w:rFonts w:ascii="Arial" w:hAnsi="Arial" w:cs="Arial"/>
          <w:bCs/>
          <w:sz w:val="16"/>
          <w:szCs w:val="16"/>
          <w:lang w:val="it-IT"/>
        </w:rPr>
      </w:pPr>
      <w:r w:rsidRPr="007E156B">
        <w:rPr>
          <w:rFonts w:ascii="Arial" w:hAnsi="Arial" w:cs="Arial"/>
          <w:bCs/>
          <w:sz w:val="16"/>
          <w:szCs w:val="16"/>
          <w:lang w:val="it-IT"/>
        </w:rPr>
        <w:t>Karen Bartlett</w:t>
      </w:r>
    </w:p>
    <w:p w14:paraId="6677B921" w14:textId="77777777" w:rsidR="00E47970" w:rsidRPr="007E156B" w:rsidRDefault="00E47970" w:rsidP="00E47970">
      <w:pPr>
        <w:spacing w:after="0" w:line="240" w:lineRule="auto"/>
        <w:rPr>
          <w:rFonts w:ascii="Arial" w:hAnsi="Arial" w:cs="Arial"/>
          <w:bCs/>
          <w:sz w:val="16"/>
          <w:szCs w:val="16"/>
          <w:lang w:val="it-IT"/>
        </w:rPr>
      </w:pPr>
      <w:r w:rsidRPr="007E156B">
        <w:rPr>
          <w:rFonts w:ascii="Arial" w:hAnsi="Arial" w:cs="Arial"/>
          <w:bCs/>
          <w:sz w:val="16"/>
          <w:szCs w:val="16"/>
          <w:lang w:val="it-IT"/>
        </w:rPr>
        <w:t>Saltwater Stone</w:t>
      </w:r>
    </w:p>
    <w:p w14:paraId="1A0621E0" w14:textId="77777777" w:rsidR="00E47970" w:rsidRPr="007E156B" w:rsidRDefault="00E47970" w:rsidP="00E47970">
      <w:pPr>
        <w:spacing w:after="0" w:line="240" w:lineRule="auto"/>
        <w:rPr>
          <w:rFonts w:ascii="Arial" w:hAnsi="Arial" w:cs="Arial"/>
          <w:bCs/>
          <w:sz w:val="16"/>
          <w:szCs w:val="16"/>
          <w:lang w:val="it-IT"/>
        </w:rPr>
      </w:pPr>
      <w:r w:rsidRPr="007E156B">
        <w:rPr>
          <w:rFonts w:ascii="Arial" w:hAnsi="Arial" w:cs="Arial"/>
          <w:bCs/>
          <w:sz w:val="16"/>
          <w:szCs w:val="16"/>
          <w:lang w:val="it-IT"/>
        </w:rPr>
        <w:t>+44 (0) 1202 669 244</w:t>
      </w:r>
    </w:p>
    <w:p w14:paraId="784E3DA7" w14:textId="0FDFE6C6" w:rsidR="00E47970" w:rsidRPr="007E156B" w:rsidRDefault="00E47970" w:rsidP="00E47970">
      <w:pPr>
        <w:spacing w:after="0" w:line="240" w:lineRule="auto"/>
        <w:rPr>
          <w:rFonts w:ascii="Arial" w:hAnsi="Arial" w:cs="Arial"/>
          <w:bCs/>
          <w:sz w:val="16"/>
          <w:szCs w:val="16"/>
          <w:lang w:val="it-IT"/>
        </w:rPr>
      </w:pPr>
      <w:hyperlink r:id="rId12" w:history="1">
        <w:r w:rsidRPr="005670D6">
          <w:rPr>
            <w:rStyle w:val="Hyperlink"/>
            <w:rFonts w:ascii="Arial" w:hAnsi="Arial" w:cs="Arial"/>
            <w:bCs/>
            <w:sz w:val="16"/>
            <w:szCs w:val="16"/>
            <w:lang w:val="it-IT"/>
          </w:rPr>
          <w:t>k.bartlett@saltwater-stone.com</w:t>
        </w:r>
      </w:hyperlink>
      <w:r>
        <w:rPr>
          <w:rFonts w:ascii="Arial" w:hAnsi="Arial" w:cs="Arial"/>
          <w:bCs/>
          <w:sz w:val="16"/>
          <w:szCs w:val="16"/>
          <w:lang w:val="it-IT"/>
        </w:rPr>
        <w:t xml:space="preserve"> </w:t>
      </w:r>
    </w:p>
    <w:p w14:paraId="78A933E0" w14:textId="65B89C8E" w:rsidR="005320C1" w:rsidRDefault="005320C1" w:rsidP="00861ED3">
      <w:pPr>
        <w:rPr>
          <w:rFonts w:ascii="Arial" w:hAnsi="Arial" w:cs="Arial"/>
        </w:rPr>
      </w:pPr>
    </w:p>
    <w:p w14:paraId="3F83E553" w14:textId="0F0F8C88" w:rsidR="00EE0A62" w:rsidRPr="00192C3D" w:rsidRDefault="00EE0A62" w:rsidP="00EE0A62">
      <w:pPr>
        <w:rPr>
          <w:rFonts w:ascii="Arial" w:hAnsi="Arial" w:cs="Arial"/>
          <w:b/>
          <w:sz w:val="16"/>
          <w:szCs w:val="16"/>
        </w:rPr>
      </w:pPr>
      <w:r>
        <w:rPr>
          <w:rFonts w:ascii="Arial" w:hAnsi="Arial" w:cs="Arial"/>
          <w:b/>
          <w:bCs/>
          <w:sz w:val="16"/>
          <w:szCs w:val="16"/>
          <w:lang w:val="da"/>
        </w:rPr>
        <w:t>Prestige pressekontakt</w:t>
      </w:r>
      <w:r>
        <w:rPr>
          <w:rFonts w:ascii="Arial" w:hAnsi="Arial" w:cs="Arial"/>
          <w:sz w:val="16"/>
          <w:szCs w:val="16"/>
          <w:lang w:val="da"/>
        </w:rPr>
        <w:br/>
        <w:t>Elise Vinet</w:t>
      </w:r>
      <w:r>
        <w:rPr>
          <w:rFonts w:ascii="Arial" w:hAnsi="Arial" w:cs="Arial"/>
          <w:sz w:val="16"/>
          <w:szCs w:val="16"/>
          <w:lang w:val="da"/>
        </w:rPr>
        <w:br/>
        <w:t>+33670643397</w:t>
      </w:r>
      <w:r>
        <w:rPr>
          <w:rFonts w:ascii="Arial" w:hAnsi="Arial" w:cs="Arial"/>
          <w:sz w:val="16"/>
          <w:szCs w:val="16"/>
          <w:lang w:val="da"/>
        </w:rPr>
        <w:br/>
      </w:r>
      <w:hyperlink r:id="rId13" w:history="1">
        <w:r>
          <w:rPr>
            <w:rStyle w:val="Hyperlink"/>
            <w:rFonts w:ascii="Arial" w:hAnsi="Arial" w:cs="Arial"/>
            <w:sz w:val="16"/>
            <w:szCs w:val="16"/>
            <w:lang w:val="da"/>
          </w:rPr>
          <w:t>e.vinet@jeanneau.fr</w:t>
        </w:r>
      </w:hyperlink>
      <w:r>
        <w:rPr>
          <w:rFonts w:ascii="Arial" w:hAnsi="Arial" w:cs="Arial"/>
          <w:sz w:val="16"/>
          <w:szCs w:val="16"/>
          <w:lang w:val="da"/>
        </w:rPr>
        <w:t xml:space="preserve"> </w:t>
      </w:r>
    </w:p>
    <w:sectPr w:rsidR="00EE0A62" w:rsidRPr="00192C3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A2AE0" w14:textId="77777777" w:rsidR="00820F05" w:rsidRDefault="00820F05" w:rsidP="005320C1">
      <w:pPr>
        <w:spacing w:after="0" w:line="240" w:lineRule="auto"/>
      </w:pPr>
      <w:r>
        <w:separator/>
      </w:r>
    </w:p>
  </w:endnote>
  <w:endnote w:type="continuationSeparator" w:id="0">
    <w:p w14:paraId="5C30E8A7" w14:textId="77777777" w:rsidR="00820F05" w:rsidRDefault="00820F05" w:rsidP="0053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E1473" w14:textId="77777777" w:rsidR="00820F05" w:rsidRDefault="00820F05" w:rsidP="005320C1">
      <w:pPr>
        <w:spacing w:after="0" w:line="240" w:lineRule="auto"/>
      </w:pPr>
      <w:r>
        <w:separator/>
      </w:r>
    </w:p>
  </w:footnote>
  <w:footnote w:type="continuationSeparator" w:id="0">
    <w:p w14:paraId="61A65496" w14:textId="77777777" w:rsidR="00820F05" w:rsidRDefault="00820F05" w:rsidP="00532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510B3" w14:textId="1C92C34D" w:rsidR="005320C1" w:rsidRDefault="005320C1">
    <w:pPr>
      <w:pStyle w:val="Header"/>
    </w:pPr>
    <w:r>
      <w:rPr>
        <w:rFonts w:ascii="Arial" w:hAnsi="Arial" w:cs="Arial"/>
        <w:noProof/>
        <w:lang w:val="da"/>
      </w:rPr>
      <w:drawing>
        <wp:anchor distT="0" distB="0" distL="114300" distR="114300" simplePos="0" relativeHeight="251659264" behindDoc="1" locked="0" layoutInCell="1" allowOverlap="1" wp14:anchorId="455B1EF0" wp14:editId="53BEBF58">
          <wp:simplePos x="0" y="0"/>
          <wp:positionH relativeFrom="margin">
            <wp:posOffset>0</wp:posOffset>
          </wp:positionH>
          <wp:positionV relativeFrom="paragraph">
            <wp:posOffset>0</wp:posOffset>
          </wp:positionV>
          <wp:extent cx="3292475" cy="532765"/>
          <wp:effectExtent l="0" t="0" r="3175" b="635"/>
          <wp:wrapNone/>
          <wp:docPr id="1" name="Picture 1"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mo="http://schemas.microsoft.com/office/mac/office/2008/main" xmlns:mv="urn:schemas-microsoft-com:mac:vml" xmlns="" xmlns:a14="http://schemas.microsoft.com/office/drawing/2010/main" xmlns:w="http://schemas.openxmlformats.org/wordprocessingml/2006/main" xmlns:w10="urn:schemas-microsoft-com:office:word" xmlns:v="urn:schemas-microsoft-com:vml" xmlns:o="urn:schemas-microsoft-com:office:office"/>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TA2MLQ0tjQ3sLRU0lEKTi0uzszPAykwNKoFAOQUabUtAAAA"/>
  </w:docVars>
  <w:rsids>
    <w:rsidRoot w:val="00861ED3"/>
    <w:rsid w:val="00025E32"/>
    <w:rsid w:val="00045DC3"/>
    <w:rsid w:val="00085A57"/>
    <w:rsid w:val="00087D85"/>
    <w:rsid w:val="000909D0"/>
    <w:rsid w:val="000E0C0B"/>
    <w:rsid w:val="000E1F13"/>
    <w:rsid w:val="00114F0F"/>
    <w:rsid w:val="00115C36"/>
    <w:rsid w:val="00127F52"/>
    <w:rsid w:val="00150D83"/>
    <w:rsid w:val="001661AB"/>
    <w:rsid w:val="00176BA4"/>
    <w:rsid w:val="00192C3D"/>
    <w:rsid w:val="001E25C8"/>
    <w:rsid w:val="001E6728"/>
    <w:rsid w:val="0024005B"/>
    <w:rsid w:val="00245624"/>
    <w:rsid w:val="0026145C"/>
    <w:rsid w:val="00271492"/>
    <w:rsid w:val="002B5D06"/>
    <w:rsid w:val="00314622"/>
    <w:rsid w:val="003526FF"/>
    <w:rsid w:val="00373C30"/>
    <w:rsid w:val="003C6C0B"/>
    <w:rsid w:val="003E0263"/>
    <w:rsid w:val="004240C7"/>
    <w:rsid w:val="0043299E"/>
    <w:rsid w:val="00434054"/>
    <w:rsid w:val="00434F76"/>
    <w:rsid w:val="0045237D"/>
    <w:rsid w:val="00461F99"/>
    <w:rsid w:val="00480645"/>
    <w:rsid w:val="004B2D5B"/>
    <w:rsid w:val="004D19D4"/>
    <w:rsid w:val="004D4114"/>
    <w:rsid w:val="004D5F84"/>
    <w:rsid w:val="004F30C8"/>
    <w:rsid w:val="00515551"/>
    <w:rsid w:val="005320C1"/>
    <w:rsid w:val="005860F6"/>
    <w:rsid w:val="005E03DB"/>
    <w:rsid w:val="005F2964"/>
    <w:rsid w:val="005F68AB"/>
    <w:rsid w:val="00606C0C"/>
    <w:rsid w:val="00654645"/>
    <w:rsid w:val="00661C45"/>
    <w:rsid w:val="006B7C48"/>
    <w:rsid w:val="006B7EAA"/>
    <w:rsid w:val="006E54E4"/>
    <w:rsid w:val="00704D8B"/>
    <w:rsid w:val="007162B6"/>
    <w:rsid w:val="00717B46"/>
    <w:rsid w:val="00777FF9"/>
    <w:rsid w:val="007D2673"/>
    <w:rsid w:val="007D27D4"/>
    <w:rsid w:val="007E7320"/>
    <w:rsid w:val="008036EF"/>
    <w:rsid w:val="00820F05"/>
    <w:rsid w:val="00821F14"/>
    <w:rsid w:val="00861ED3"/>
    <w:rsid w:val="00865EDB"/>
    <w:rsid w:val="00886852"/>
    <w:rsid w:val="00893619"/>
    <w:rsid w:val="008C0B76"/>
    <w:rsid w:val="008C6C9C"/>
    <w:rsid w:val="00900D72"/>
    <w:rsid w:val="00953B34"/>
    <w:rsid w:val="009F213F"/>
    <w:rsid w:val="00A14E9F"/>
    <w:rsid w:val="00A45AEC"/>
    <w:rsid w:val="00A549E0"/>
    <w:rsid w:val="00A644D6"/>
    <w:rsid w:val="00A751A5"/>
    <w:rsid w:val="00A7696C"/>
    <w:rsid w:val="00A811F4"/>
    <w:rsid w:val="00A92BF4"/>
    <w:rsid w:val="00AA7F90"/>
    <w:rsid w:val="00AC121A"/>
    <w:rsid w:val="00AD53BC"/>
    <w:rsid w:val="00AE5B14"/>
    <w:rsid w:val="00B0340D"/>
    <w:rsid w:val="00B22D64"/>
    <w:rsid w:val="00B27E18"/>
    <w:rsid w:val="00B4162D"/>
    <w:rsid w:val="00B46542"/>
    <w:rsid w:val="00B47521"/>
    <w:rsid w:val="00B54C29"/>
    <w:rsid w:val="00B82B1C"/>
    <w:rsid w:val="00B961B7"/>
    <w:rsid w:val="00BB5E93"/>
    <w:rsid w:val="00BC5E62"/>
    <w:rsid w:val="00BC67FC"/>
    <w:rsid w:val="00C131FD"/>
    <w:rsid w:val="00C410E9"/>
    <w:rsid w:val="00C45B49"/>
    <w:rsid w:val="00C94870"/>
    <w:rsid w:val="00C94A86"/>
    <w:rsid w:val="00CA6180"/>
    <w:rsid w:val="00CC53C2"/>
    <w:rsid w:val="00D2571F"/>
    <w:rsid w:val="00D25AAB"/>
    <w:rsid w:val="00DD36FA"/>
    <w:rsid w:val="00DE0A23"/>
    <w:rsid w:val="00DF6186"/>
    <w:rsid w:val="00E47970"/>
    <w:rsid w:val="00E92F49"/>
    <w:rsid w:val="00EC73C9"/>
    <w:rsid w:val="00ED47AF"/>
    <w:rsid w:val="00EE0A62"/>
    <w:rsid w:val="00EE5155"/>
    <w:rsid w:val="00F226A2"/>
    <w:rsid w:val="00F37A71"/>
    <w:rsid w:val="00F52C5B"/>
    <w:rsid w:val="00F55D88"/>
    <w:rsid w:val="00F911AB"/>
    <w:rsid w:val="00FC54F0"/>
    <w:rsid w:val="00FD080E"/>
    <w:rsid w:val="00FE6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30F2D"/>
  <w15:chartTrackingRefBased/>
  <w15:docId w15:val="{DBA9C950-3627-41AF-BB04-91BFE00DA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E62"/>
    <w:rPr>
      <w:color w:val="0000FF" w:themeColor="hyperlink"/>
      <w:u w:val="single"/>
    </w:rPr>
  </w:style>
  <w:style w:type="character" w:customStyle="1" w:styleId="UnresolvedMention1">
    <w:name w:val="Unresolved Mention1"/>
    <w:basedOn w:val="DefaultParagraphFont"/>
    <w:uiPriority w:val="99"/>
    <w:semiHidden/>
    <w:unhideWhenUsed/>
    <w:rsid w:val="00BC5E62"/>
    <w:rPr>
      <w:color w:val="605E5C"/>
      <w:shd w:val="clear" w:color="auto" w:fill="E1DFDD"/>
    </w:rPr>
  </w:style>
  <w:style w:type="paragraph" w:styleId="Header">
    <w:name w:val="header"/>
    <w:basedOn w:val="Normal"/>
    <w:link w:val="HeaderChar"/>
    <w:uiPriority w:val="99"/>
    <w:unhideWhenUsed/>
    <w:rsid w:val="00532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0C1"/>
  </w:style>
  <w:style w:type="paragraph" w:styleId="Footer">
    <w:name w:val="footer"/>
    <w:basedOn w:val="Normal"/>
    <w:link w:val="FooterChar"/>
    <w:uiPriority w:val="99"/>
    <w:unhideWhenUsed/>
    <w:rsid w:val="00532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0C1"/>
  </w:style>
  <w:style w:type="paragraph" w:styleId="BalloonText">
    <w:name w:val="Balloon Text"/>
    <w:basedOn w:val="Normal"/>
    <w:link w:val="BalloonTextChar"/>
    <w:uiPriority w:val="99"/>
    <w:semiHidden/>
    <w:unhideWhenUsed/>
    <w:rsid w:val="00461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9"/>
    <w:rPr>
      <w:rFonts w:ascii="Segoe UI" w:hAnsi="Segoe UI" w:cs="Segoe UI"/>
      <w:sz w:val="18"/>
      <w:szCs w:val="18"/>
    </w:rPr>
  </w:style>
  <w:style w:type="character" w:styleId="CommentReference">
    <w:name w:val="annotation reference"/>
    <w:basedOn w:val="DefaultParagraphFont"/>
    <w:uiPriority w:val="99"/>
    <w:semiHidden/>
    <w:unhideWhenUsed/>
    <w:rsid w:val="00D2571F"/>
    <w:rPr>
      <w:sz w:val="16"/>
      <w:szCs w:val="16"/>
    </w:rPr>
  </w:style>
  <w:style w:type="paragraph" w:styleId="CommentText">
    <w:name w:val="annotation text"/>
    <w:basedOn w:val="Normal"/>
    <w:link w:val="CommentTextChar"/>
    <w:uiPriority w:val="99"/>
    <w:semiHidden/>
    <w:unhideWhenUsed/>
    <w:rsid w:val="00D2571F"/>
    <w:pPr>
      <w:spacing w:line="240" w:lineRule="auto"/>
    </w:pPr>
    <w:rPr>
      <w:sz w:val="20"/>
      <w:szCs w:val="20"/>
    </w:rPr>
  </w:style>
  <w:style w:type="character" w:customStyle="1" w:styleId="CommentTextChar">
    <w:name w:val="Comment Text Char"/>
    <w:basedOn w:val="DefaultParagraphFont"/>
    <w:link w:val="CommentText"/>
    <w:uiPriority w:val="99"/>
    <w:semiHidden/>
    <w:rsid w:val="00D2571F"/>
    <w:rPr>
      <w:sz w:val="20"/>
      <w:szCs w:val="20"/>
    </w:rPr>
  </w:style>
  <w:style w:type="paragraph" w:styleId="CommentSubject">
    <w:name w:val="annotation subject"/>
    <w:basedOn w:val="CommentText"/>
    <w:next w:val="CommentText"/>
    <w:link w:val="CommentSubjectChar"/>
    <w:uiPriority w:val="99"/>
    <w:semiHidden/>
    <w:unhideWhenUsed/>
    <w:rsid w:val="00D2571F"/>
    <w:rPr>
      <w:b/>
      <w:bCs/>
    </w:rPr>
  </w:style>
  <w:style w:type="character" w:customStyle="1" w:styleId="CommentSubjectChar">
    <w:name w:val="Comment Subject Char"/>
    <w:basedOn w:val="CommentTextChar"/>
    <w:link w:val="CommentSubject"/>
    <w:uiPriority w:val="99"/>
    <w:semiHidden/>
    <w:rsid w:val="00D2571F"/>
    <w:rPr>
      <w:b/>
      <w:bCs/>
      <w:sz w:val="20"/>
      <w:szCs w:val="20"/>
    </w:rPr>
  </w:style>
  <w:style w:type="character" w:customStyle="1" w:styleId="link-fix--text">
    <w:name w:val="link-fix--text"/>
    <w:basedOn w:val="DefaultParagraphFont"/>
    <w:rsid w:val="008036EF"/>
  </w:style>
  <w:style w:type="paragraph" w:styleId="Revision">
    <w:name w:val="Revision"/>
    <w:hidden/>
    <w:uiPriority w:val="99"/>
    <w:semiHidden/>
    <w:rsid w:val="00AD53BC"/>
    <w:pPr>
      <w:spacing w:after="0" w:line="240" w:lineRule="auto"/>
    </w:pPr>
  </w:style>
  <w:style w:type="character" w:styleId="UnresolvedMention">
    <w:name w:val="Unresolved Mention"/>
    <w:basedOn w:val="DefaultParagraphFont"/>
    <w:uiPriority w:val="99"/>
    <w:semiHidden/>
    <w:unhideWhenUsed/>
    <w:rsid w:val="00192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43394">
      <w:bodyDiv w:val="1"/>
      <w:marLeft w:val="0"/>
      <w:marRight w:val="0"/>
      <w:marTop w:val="0"/>
      <w:marBottom w:val="0"/>
      <w:divBdr>
        <w:top w:val="none" w:sz="0" w:space="0" w:color="auto"/>
        <w:left w:val="none" w:sz="0" w:space="0" w:color="auto"/>
        <w:bottom w:val="none" w:sz="0" w:space="0" w:color="auto"/>
        <w:right w:val="none" w:sz="0" w:space="0" w:color="auto"/>
      </w:divBdr>
    </w:div>
    <w:div w:id="21056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aymarine.com/docksense" TargetMode="External"/><Relationship Id="rId13" Type="http://schemas.openxmlformats.org/officeDocument/2006/relationships/hyperlink" Target="mailto:e.vinet@jeanneau.fr" TargetMode="External"/><Relationship Id="rId3" Type="http://schemas.openxmlformats.org/officeDocument/2006/relationships/settings" Target="settings.xml"/><Relationship Id="rId7" Type="http://schemas.openxmlformats.org/officeDocument/2006/relationships/hyperlink" Target="https://www.boat-duesseldorf.com/floorplan?oid=58808&amp;lang=2&amp;action=showExhibitor&amp;actionItem=2592764&amp;_event=boot2019" TargetMode="External"/><Relationship Id="rId12" Type="http://schemas.openxmlformats.org/officeDocument/2006/relationships/hyperlink" Target="mailto:k.bartlett@saltwater-stone.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prestige-yachts.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twitter.com/flir" TargetMode="External"/><Relationship Id="rId4" Type="http://schemas.openxmlformats.org/officeDocument/2006/relationships/webSettings" Target="webSettings.xml"/><Relationship Id="rId9" Type="http://schemas.openxmlformats.org/officeDocument/2006/relationships/hyperlink" Target="http://www.flir.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DA171-2199-4051-9DF8-DF9C97288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88</Words>
  <Characters>4493</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s, Jim</dc:creator>
  <cp:keywords/>
  <dc:description/>
  <cp:lastModifiedBy>Jemima Molyneux</cp:lastModifiedBy>
  <cp:revision>3</cp:revision>
  <cp:lastPrinted>2019-01-17T15:27:00Z</cp:lastPrinted>
  <dcterms:created xsi:type="dcterms:W3CDTF">2019-01-17T18:47:00Z</dcterms:created>
  <dcterms:modified xsi:type="dcterms:W3CDTF">2019-02-04T14:01:00Z</dcterms:modified>
</cp:coreProperties>
</file>